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gregate</w:t>
      </w:r>
      <w:r>
        <w:t xml:space="preserve"> </w:t>
      </w:r>
      <w:r>
        <w:t xml:space="preserve">Report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7-03-07</w:t>
      </w:r>
    </w:p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Filename:</w:t>
      </w:r>
      <w:r>
        <w:t xml:space="preserve"> </w:t>
      </w:r>
      <w:r>
        <w:t xml:space="preserve">DATA_HRCC_Water_20120101_20161231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HRCC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2012-01-01 to 2016-12-31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2-10-24 to 2014-12-11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Water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</w:t>
      </w:r>
    </w:p>
    <w:p>
      <w:pPr>
        <w:pStyle w:val="Heading1"/>
      </w:pPr>
      <w:bookmarkStart w:id="22" w:name="plots-parameters"/>
      <w:bookmarkEnd w:id="22"/>
      <w:r>
        <w:t xml:space="preserve">PLOTS, PARAME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3_Aggregated\DATA_HRCC_Water_20120101_20161231_Report_Aggreg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1"/>
      </w:pPr>
      <w:bookmarkStart w:id="24" w:name="plots-multiparameter"/>
      <w:bookmarkEnd w:id="24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eb0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gregate Report</dc:title>
  <dc:creator/>
  <dcterms:created xsi:type="dcterms:W3CDTF">2017-03-07T22:50:44Z</dcterms:created>
  <dcterms:modified xsi:type="dcterms:W3CDTF">2017-03-07T22:50:44Z</dcterms:modified>
</cp:coreProperties>
</file>